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1D9E3462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-</w:t>
      </w:r>
      <w:r w:rsidR="007C1D0B" w:rsidRPr="007C1D0B">
        <w:rPr>
          <w:rFonts w:ascii="Times New Roman" w:hAnsi="Times New Roman"/>
          <w:b/>
          <w:sz w:val="24"/>
          <w:szCs w:val="24"/>
        </w:rPr>
        <w:t xml:space="preserve"> Agile Developer &amp; Quality Assurance Job</w:t>
      </w:r>
      <w:r w:rsidR="007C1D0B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9C655D6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13738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 8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C6597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 engineering intern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 </w:t>
      </w:r>
      <w:r w:rsidR="00F4203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</w:t>
      </w:r>
      <w:bookmarkStart w:id="0" w:name="_GoBack"/>
      <w:bookmarkEnd w:id="0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</w:t>
      </w:r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3649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e software desig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3649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caling features,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ckup docu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472C4E61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5437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 engineer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er</w:t>
      </w:r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’s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GtQA8N+1VLQAAAA=="/>
  </w:docVars>
  <w:rsids>
    <w:rsidRoot w:val="00600044"/>
    <w:rsid w:val="0006348B"/>
    <w:rsid w:val="000656D6"/>
    <w:rsid w:val="000E7256"/>
    <w:rsid w:val="00137383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43719"/>
    <w:rsid w:val="00584273"/>
    <w:rsid w:val="00600044"/>
    <w:rsid w:val="00610C39"/>
    <w:rsid w:val="00654FB3"/>
    <w:rsid w:val="00675B65"/>
    <w:rsid w:val="00682710"/>
    <w:rsid w:val="00682D62"/>
    <w:rsid w:val="00703F20"/>
    <w:rsid w:val="007107BF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36490"/>
    <w:rsid w:val="00A630FD"/>
    <w:rsid w:val="00A86020"/>
    <w:rsid w:val="00AC0926"/>
    <w:rsid w:val="00AD183E"/>
    <w:rsid w:val="00AF1079"/>
    <w:rsid w:val="00B25A7F"/>
    <w:rsid w:val="00B835EB"/>
    <w:rsid w:val="00BE6A0B"/>
    <w:rsid w:val="00C23EC1"/>
    <w:rsid w:val="00C44EB3"/>
    <w:rsid w:val="00C56E94"/>
    <w:rsid w:val="00C65975"/>
    <w:rsid w:val="00C94FBD"/>
    <w:rsid w:val="00C97309"/>
    <w:rsid w:val="00CA48CD"/>
    <w:rsid w:val="00CB4398"/>
    <w:rsid w:val="00D264D0"/>
    <w:rsid w:val="00DF20CB"/>
    <w:rsid w:val="00E40F11"/>
    <w:rsid w:val="00E617A7"/>
    <w:rsid w:val="00E83B61"/>
    <w:rsid w:val="00E8484E"/>
    <w:rsid w:val="00EA6B80"/>
    <w:rsid w:val="00F16533"/>
    <w:rsid w:val="00F42031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2</cp:revision>
  <cp:lastPrinted>2020-02-18T21:51:00Z</cp:lastPrinted>
  <dcterms:created xsi:type="dcterms:W3CDTF">2020-02-11T04:00:00Z</dcterms:created>
  <dcterms:modified xsi:type="dcterms:W3CDTF">2020-02-18T21:51:00Z</dcterms:modified>
</cp:coreProperties>
</file>